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2C620" w14:textId="5DE4E902" w:rsidR="00E25204" w:rsidRPr="007E5EA0" w:rsidRDefault="0062265D" w:rsidP="00E25204">
      <w:pPr>
        <w:rPr>
          <w:b/>
        </w:rPr>
      </w:pPr>
      <w:r w:rsidRPr="007E5EA0">
        <w:rPr>
          <w:b/>
        </w:rPr>
        <w:t>For Release</w:t>
      </w:r>
      <w:r w:rsidR="006009F4" w:rsidRPr="007E5EA0">
        <w:rPr>
          <w:b/>
        </w:rPr>
        <w:t xml:space="preserve"> </w:t>
      </w:r>
      <w:r w:rsidR="00455C09">
        <w:rPr>
          <w:b/>
        </w:rPr>
        <w:t>March 2</w:t>
      </w:r>
      <w:r w:rsidR="00D76C53">
        <w:rPr>
          <w:b/>
        </w:rPr>
        <w:t>4</w:t>
      </w:r>
      <w:r w:rsidR="00455C09">
        <w:rPr>
          <w:b/>
        </w:rPr>
        <w:t>, 2022</w:t>
      </w:r>
      <w:r w:rsidR="00E25204" w:rsidRPr="007E5EA0">
        <w:rPr>
          <w:b/>
        </w:rPr>
        <w:tab/>
      </w:r>
      <w:r w:rsidR="00E25204" w:rsidRPr="007E5EA0">
        <w:rPr>
          <w:b/>
        </w:rPr>
        <w:tab/>
      </w:r>
      <w:r w:rsidR="00E25204" w:rsidRPr="007E5EA0">
        <w:rPr>
          <w:b/>
        </w:rPr>
        <w:tab/>
      </w:r>
      <w:r w:rsidR="00E25204" w:rsidRPr="007E5EA0">
        <w:rPr>
          <w:b/>
        </w:rPr>
        <w:tab/>
      </w:r>
    </w:p>
    <w:p w14:paraId="4D2EA8AB" w14:textId="2A6BA870" w:rsidR="0062265D" w:rsidRPr="007E5EA0" w:rsidRDefault="0062265D" w:rsidP="005F7ACD">
      <w:pPr>
        <w:pStyle w:val="NoSpacing"/>
        <w:jc w:val="right"/>
        <w:rPr>
          <w:sz w:val="18"/>
          <w:szCs w:val="18"/>
        </w:rPr>
      </w:pPr>
      <w:r w:rsidRPr="007E5EA0">
        <w:rPr>
          <w:b/>
          <w:sz w:val="18"/>
          <w:szCs w:val="18"/>
        </w:rPr>
        <w:t>Contact</w:t>
      </w:r>
      <w:r w:rsidRPr="007E5EA0">
        <w:rPr>
          <w:sz w:val="18"/>
          <w:szCs w:val="18"/>
        </w:rPr>
        <w:t>:  Carolyn Stark, Executive Director</w:t>
      </w:r>
      <w:r w:rsidR="005F7ACD">
        <w:rPr>
          <w:sz w:val="18"/>
          <w:szCs w:val="18"/>
        </w:rPr>
        <w:t xml:space="preserve">, </w:t>
      </w:r>
      <w:r w:rsidR="00455C09">
        <w:rPr>
          <w:sz w:val="18"/>
          <w:szCs w:val="18"/>
        </w:rPr>
        <w:t>Naturally North Bay</w:t>
      </w:r>
    </w:p>
    <w:p w14:paraId="4C918C78" w14:textId="20CCA3F0" w:rsidR="0062265D" w:rsidRPr="007E5EA0" w:rsidRDefault="0062265D" w:rsidP="005F7ACD">
      <w:pPr>
        <w:pStyle w:val="NoSpacing"/>
        <w:jc w:val="right"/>
        <w:rPr>
          <w:sz w:val="18"/>
          <w:szCs w:val="18"/>
        </w:rPr>
      </w:pPr>
      <w:r w:rsidRPr="007E5EA0">
        <w:rPr>
          <w:sz w:val="18"/>
          <w:szCs w:val="18"/>
        </w:rPr>
        <w:t>(707)</w:t>
      </w:r>
      <w:r w:rsidR="00D76C53">
        <w:rPr>
          <w:sz w:val="18"/>
          <w:szCs w:val="18"/>
        </w:rPr>
        <w:t xml:space="preserve"> </w:t>
      </w:r>
      <w:r w:rsidRPr="007E5EA0">
        <w:rPr>
          <w:sz w:val="18"/>
          <w:szCs w:val="18"/>
        </w:rPr>
        <w:t>321-3263</w:t>
      </w:r>
      <w:r w:rsidR="005F7ACD">
        <w:rPr>
          <w:sz w:val="18"/>
          <w:szCs w:val="18"/>
        </w:rPr>
        <w:t xml:space="preserve">  </w:t>
      </w:r>
      <w:hyperlink r:id="rId7" w:history="1">
        <w:r w:rsidR="00455C09">
          <w:rPr>
            <w:rStyle w:val="Hyperlink"/>
            <w:sz w:val="18"/>
            <w:szCs w:val="18"/>
          </w:rPr>
          <w:t>carolyn@naturallynorthbay.org</w:t>
        </w:r>
      </w:hyperlink>
    </w:p>
    <w:p w14:paraId="357C9C7D" w14:textId="77777777" w:rsidR="00E25204" w:rsidRPr="007E5EA0" w:rsidRDefault="00E25204" w:rsidP="00E25204">
      <w:pPr>
        <w:pStyle w:val="NoSpacing"/>
        <w:jc w:val="right"/>
        <w:rPr>
          <w:sz w:val="18"/>
          <w:szCs w:val="18"/>
        </w:rPr>
      </w:pPr>
    </w:p>
    <w:p w14:paraId="6AAB287C" w14:textId="2F29C729" w:rsidR="0062265D" w:rsidRPr="005F7ACD" w:rsidRDefault="00455C09" w:rsidP="0062265D">
      <w:pPr>
        <w:pStyle w:val="NoSpacing"/>
        <w:jc w:val="center"/>
        <w:rPr>
          <w:b/>
          <w:sz w:val="24"/>
          <w:szCs w:val="24"/>
        </w:rPr>
      </w:pPr>
      <w:r w:rsidRPr="005F7ACD">
        <w:rPr>
          <w:b/>
          <w:sz w:val="24"/>
          <w:szCs w:val="24"/>
        </w:rPr>
        <w:t>Naturally North Bay</w:t>
      </w:r>
      <w:r w:rsidR="0062265D" w:rsidRPr="005F7ACD">
        <w:rPr>
          <w:b/>
          <w:sz w:val="24"/>
          <w:szCs w:val="24"/>
        </w:rPr>
        <w:t xml:space="preserve"> Announces </w:t>
      </w:r>
      <w:r w:rsidR="008A632F" w:rsidRPr="005F7ACD">
        <w:rPr>
          <w:b/>
          <w:sz w:val="24"/>
          <w:szCs w:val="24"/>
        </w:rPr>
        <w:t>Winners of Annual Awards</w:t>
      </w:r>
      <w:r w:rsidR="00A60BA4" w:rsidRPr="005F7ACD">
        <w:rPr>
          <w:b/>
          <w:sz w:val="24"/>
          <w:szCs w:val="24"/>
        </w:rPr>
        <w:t xml:space="preserve"> </w:t>
      </w:r>
    </w:p>
    <w:p w14:paraId="6F9F6E4E" w14:textId="7A746C94" w:rsidR="0062265D" w:rsidRPr="005F7ACD" w:rsidRDefault="00E60597" w:rsidP="0062265D">
      <w:pPr>
        <w:pStyle w:val="NoSpacing"/>
        <w:jc w:val="center"/>
        <w:rPr>
          <w:i/>
          <w:sz w:val="24"/>
          <w:szCs w:val="24"/>
        </w:rPr>
      </w:pPr>
      <w:r w:rsidRPr="005F7ACD">
        <w:rPr>
          <w:i/>
          <w:sz w:val="24"/>
          <w:szCs w:val="24"/>
        </w:rPr>
        <w:t>Straus Family Creamery</w:t>
      </w:r>
      <w:r w:rsidR="008F6149" w:rsidRPr="005F7ACD">
        <w:rPr>
          <w:i/>
          <w:sz w:val="24"/>
          <w:szCs w:val="24"/>
        </w:rPr>
        <w:t xml:space="preserve"> </w:t>
      </w:r>
      <w:r w:rsidR="008A632F" w:rsidRPr="005F7ACD">
        <w:rPr>
          <w:i/>
          <w:sz w:val="24"/>
          <w:szCs w:val="24"/>
        </w:rPr>
        <w:t>chose</w:t>
      </w:r>
      <w:r w:rsidR="00FF521A" w:rsidRPr="005F7ACD">
        <w:rPr>
          <w:i/>
          <w:sz w:val="24"/>
          <w:szCs w:val="24"/>
        </w:rPr>
        <w:t>n</w:t>
      </w:r>
      <w:r w:rsidR="008A632F" w:rsidRPr="005F7ACD">
        <w:rPr>
          <w:i/>
          <w:sz w:val="24"/>
          <w:szCs w:val="24"/>
        </w:rPr>
        <w:t xml:space="preserve"> for Planet Award</w:t>
      </w:r>
    </w:p>
    <w:p w14:paraId="4123F174" w14:textId="0834457F" w:rsidR="002D7FFA" w:rsidRPr="005F7ACD" w:rsidRDefault="00F955B7" w:rsidP="002D7FFA">
      <w:pPr>
        <w:pStyle w:val="NoSpacing"/>
        <w:jc w:val="center"/>
        <w:rPr>
          <w:i/>
          <w:sz w:val="24"/>
          <w:szCs w:val="24"/>
        </w:rPr>
      </w:pPr>
      <w:r w:rsidRPr="005F7ACD">
        <w:rPr>
          <w:i/>
          <w:sz w:val="24"/>
          <w:szCs w:val="24"/>
        </w:rPr>
        <w:t>Bachan’s Japanese BBQ Sau</w:t>
      </w:r>
      <w:r w:rsidR="009E3875" w:rsidRPr="005F7ACD">
        <w:rPr>
          <w:i/>
          <w:sz w:val="24"/>
          <w:szCs w:val="24"/>
        </w:rPr>
        <w:t>c</w:t>
      </w:r>
      <w:r w:rsidRPr="005F7ACD">
        <w:rPr>
          <w:i/>
          <w:sz w:val="24"/>
          <w:szCs w:val="24"/>
        </w:rPr>
        <w:t>e</w:t>
      </w:r>
      <w:r w:rsidR="00E14737" w:rsidRPr="005F7ACD">
        <w:rPr>
          <w:i/>
          <w:sz w:val="24"/>
          <w:szCs w:val="24"/>
        </w:rPr>
        <w:t xml:space="preserve"> chosen</w:t>
      </w:r>
      <w:r w:rsidRPr="005F7ACD">
        <w:rPr>
          <w:i/>
          <w:sz w:val="24"/>
          <w:szCs w:val="24"/>
        </w:rPr>
        <w:t xml:space="preserve"> </w:t>
      </w:r>
      <w:r w:rsidR="002D7FFA" w:rsidRPr="005F7ACD">
        <w:rPr>
          <w:i/>
          <w:sz w:val="24"/>
          <w:szCs w:val="24"/>
        </w:rPr>
        <w:t>for Best New Product</w:t>
      </w:r>
    </w:p>
    <w:p w14:paraId="57BCCF97" w14:textId="0ECD7CBC" w:rsidR="002D7FFA" w:rsidRPr="005F7ACD" w:rsidRDefault="002D7FFA" w:rsidP="002D7FFA">
      <w:pPr>
        <w:pStyle w:val="NoSpacing"/>
        <w:jc w:val="center"/>
        <w:rPr>
          <w:i/>
          <w:sz w:val="24"/>
          <w:szCs w:val="24"/>
        </w:rPr>
      </w:pPr>
      <w:r w:rsidRPr="005F7ACD">
        <w:rPr>
          <w:i/>
          <w:sz w:val="24"/>
          <w:szCs w:val="24"/>
        </w:rPr>
        <w:t xml:space="preserve">Blair Kellison honored </w:t>
      </w:r>
      <w:r w:rsidR="003E48A4" w:rsidRPr="005F7ACD">
        <w:rPr>
          <w:i/>
          <w:sz w:val="24"/>
          <w:szCs w:val="24"/>
        </w:rPr>
        <w:t>for contributions to community</w:t>
      </w:r>
    </w:p>
    <w:p w14:paraId="625618B8" w14:textId="77777777" w:rsidR="003E48A4" w:rsidRPr="007E5EA0" w:rsidRDefault="003E48A4" w:rsidP="002D7FFA">
      <w:pPr>
        <w:pStyle w:val="NoSpacing"/>
        <w:jc w:val="center"/>
        <w:rPr>
          <w:i/>
        </w:rPr>
      </w:pPr>
    </w:p>
    <w:p w14:paraId="27868920" w14:textId="3B963195" w:rsidR="009E3875" w:rsidRDefault="005E6CB8" w:rsidP="00B35214">
      <w:pPr>
        <w:pStyle w:val="NoSpacing"/>
        <w:rPr>
          <w:sz w:val="18"/>
          <w:szCs w:val="18"/>
        </w:rPr>
      </w:pPr>
      <w:r w:rsidRPr="007E5EA0">
        <w:rPr>
          <w:b/>
          <w:sz w:val="18"/>
          <w:szCs w:val="18"/>
        </w:rPr>
        <w:t>SANTA ROSA, CA</w:t>
      </w:r>
      <w:r w:rsidR="0062265D" w:rsidRPr="007E5EA0">
        <w:rPr>
          <w:sz w:val="18"/>
          <w:szCs w:val="18"/>
        </w:rPr>
        <w:t xml:space="preserve"> (</w:t>
      </w:r>
      <w:r w:rsidR="003E48A4">
        <w:rPr>
          <w:sz w:val="18"/>
          <w:szCs w:val="18"/>
        </w:rPr>
        <w:t>March 23, 2022</w:t>
      </w:r>
      <w:r w:rsidR="0062265D" w:rsidRPr="007E5EA0">
        <w:rPr>
          <w:sz w:val="18"/>
          <w:szCs w:val="18"/>
        </w:rPr>
        <w:t>)</w:t>
      </w:r>
      <w:r w:rsidR="00A60BA4" w:rsidRPr="007E5EA0">
        <w:rPr>
          <w:sz w:val="18"/>
          <w:szCs w:val="18"/>
        </w:rPr>
        <w:t xml:space="preserve"> </w:t>
      </w:r>
      <w:r w:rsidR="003E48A4">
        <w:rPr>
          <w:sz w:val="18"/>
          <w:szCs w:val="18"/>
        </w:rPr>
        <w:t>–</w:t>
      </w:r>
      <w:r w:rsidR="00A60BA4" w:rsidRPr="007E5EA0">
        <w:rPr>
          <w:sz w:val="18"/>
          <w:szCs w:val="18"/>
        </w:rPr>
        <w:t xml:space="preserve"> </w:t>
      </w:r>
      <w:r w:rsidR="003E48A4">
        <w:rPr>
          <w:sz w:val="18"/>
          <w:szCs w:val="18"/>
        </w:rPr>
        <w:t>Naturally North Bay</w:t>
      </w:r>
      <w:r w:rsidRPr="007E5EA0">
        <w:rPr>
          <w:sz w:val="18"/>
          <w:szCs w:val="18"/>
        </w:rPr>
        <w:t xml:space="preserve"> announced today </w:t>
      </w:r>
      <w:r w:rsidR="003E48A4">
        <w:rPr>
          <w:sz w:val="18"/>
          <w:szCs w:val="18"/>
        </w:rPr>
        <w:t>the winners of their annual awards for 2022.</w:t>
      </w:r>
      <w:r w:rsidRPr="007E5EA0">
        <w:rPr>
          <w:sz w:val="18"/>
          <w:szCs w:val="18"/>
        </w:rPr>
        <w:t xml:space="preserve"> </w:t>
      </w:r>
      <w:r w:rsidR="008F6149" w:rsidRPr="007E5EA0">
        <w:rPr>
          <w:sz w:val="18"/>
          <w:szCs w:val="18"/>
        </w:rPr>
        <w:t xml:space="preserve">The </w:t>
      </w:r>
      <w:r w:rsidR="006064D5">
        <w:rPr>
          <w:sz w:val="18"/>
          <w:szCs w:val="18"/>
        </w:rPr>
        <w:t>winners are recognized in one of three categori</w:t>
      </w:r>
      <w:r w:rsidR="00F33DF6">
        <w:rPr>
          <w:sz w:val="18"/>
          <w:szCs w:val="18"/>
        </w:rPr>
        <w:t>es</w:t>
      </w:r>
      <w:r w:rsidR="00D9065E">
        <w:rPr>
          <w:sz w:val="18"/>
          <w:szCs w:val="18"/>
        </w:rPr>
        <w:t xml:space="preserve"> which reflect the organization’s values</w:t>
      </w:r>
      <w:r w:rsidR="00F33DF6">
        <w:rPr>
          <w:sz w:val="18"/>
          <w:szCs w:val="18"/>
        </w:rPr>
        <w:t xml:space="preserve">:  </w:t>
      </w:r>
    </w:p>
    <w:p w14:paraId="2DCFC11E" w14:textId="77777777" w:rsidR="009E3875" w:rsidRPr="009E3875" w:rsidRDefault="009E3875" w:rsidP="00B35214">
      <w:pPr>
        <w:pStyle w:val="NoSpacing"/>
        <w:rPr>
          <w:sz w:val="18"/>
          <w:szCs w:val="18"/>
        </w:rPr>
      </w:pPr>
    </w:p>
    <w:p w14:paraId="3CE666AC" w14:textId="68815D23" w:rsidR="00B35214" w:rsidRPr="007465B8" w:rsidRDefault="005F7ACD" w:rsidP="00B35214">
      <w:pPr>
        <w:pStyle w:val="NoSpacing"/>
        <w:numPr>
          <w:ilvl w:val="0"/>
          <w:numId w:val="1"/>
        </w:numPr>
        <w:ind w:left="720"/>
        <w:rPr>
          <w:sz w:val="20"/>
          <w:szCs w:val="20"/>
        </w:rPr>
      </w:pPr>
      <w:hyperlink r:id="rId8" w:history="1">
        <w:r w:rsidR="00B64948" w:rsidRPr="007E5EA0">
          <w:rPr>
            <w:rStyle w:val="Hyperlink"/>
            <w:sz w:val="18"/>
            <w:szCs w:val="18"/>
          </w:rPr>
          <w:t>Straus Family Creamery</w:t>
        </w:r>
      </w:hyperlink>
      <w:r w:rsidR="00B64948">
        <w:rPr>
          <w:rStyle w:val="Hyperlink"/>
          <w:sz w:val="18"/>
          <w:szCs w:val="18"/>
        </w:rPr>
        <w:t xml:space="preserve"> </w:t>
      </w:r>
      <w:r w:rsidR="00B64948" w:rsidRPr="00B64948">
        <w:rPr>
          <w:rStyle w:val="Hyperlink"/>
          <w:color w:val="auto"/>
          <w:sz w:val="18"/>
          <w:szCs w:val="18"/>
        </w:rPr>
        <w:t xml:space="preserve">has been </w:t>
      </w:r>
      <w:r w:rsidR="009E3875">
        <w:rPr>
          <w:sz w:val="20"/>
          <w:szCs w:val="20"/>
          <w:u w:val="single"/>
        </w:rPr>
        <w:t xml:space="preserve">chosen for the </w:t>
      </w:r>
      <w:r w:rsidR="00B35214" w:rsidRPr="00735EC6">
        <w:rPr>
          <w:b/>
          <w:bCs/>
          <w:sz w:val="20"/>
          <w:szCs w:val="20"/>
          <w:u w:val="single"/>
        </w:rPr>
        <w:t>Planet Award</w:t>
      </w:r>
      <w:r w:rsidR="00B35214" w:rsidRPr="007465B8">
        <w:rPr>
          <w:sz w:val="20"/>
          <w:szCs w:val="20"/>
        </w:rPr>
        <w:t xml:space="preserve"> – recognizing individuals or organizations from the natural, specialty and organic products industry who have undertaken innovative solutions to combat</w:t>
      </w:r>
      <w:r w:rsidR="00C542C1">
        <w:rPr>
          <w:sz w:val="20"/>
          <w:szCs w:val="20"/>
        </w:rPr>
        <w:t xml:space="preserve"> the</w:t>
      </w:r>
      <w:r w:rsidR="00B35214" w:rsidRPr="007465B8">
        <w:rPr>
          <w:sz w:val="20"/>
          <w:szCs w:val="20"/>
        </w:rPr>
        <w:t xml:space="preserve"> climate crisis</w:t>
      </w:r>
      <w:r w:rsidR="00BB7959">
        <w:rPr>
          <w:sz w:val="20"/>
          <w:szCs w:val="20"/>
        </w:rPr>
        <w:t xml:space="preserve">.  Award </w:t>
      </w:r>
      <w:r w:rsidR="00E14737">
        <w:rPr>
          <w:sz w:val="20"/>
          <w:szCs w:val="20"/>
        </w:rPr>
        <w:t xml:space="preserve">will be </w:t>
      </w:r>
      <w:r w:rsidR="00BB7959">
        <w:rPr>
          <w:sz w:val="20"/>
          <w:szCs w:val="20"/>
        </w:rPr>
        <w:t xml:space="preserve">given by </w:t>
      </w:r>
      <w:r w:rsidR="00D9065E">
        <w:rPr>
          <w:sz w:val="20"/>
          <w:szCs w:val="20"/>
        </w:rPr>
        <w:t>Moss Adams</w:t>
      </w:r>
    </w:p>
    <w:p w14:paraId="7576FC82" w14:textId="60FFF736" w:rsidR="00B35214" w:rsidRPr="00B35214" w:rsidRDefault="005F7ACD" w:rsidP="00B35214">
      <w:pPr>
        <w:pStyle w:val="NoSpacing"/>
        <w:numPr>
          <w:ilvl w:val="0"/>
          <w:numId w:val="1"/>
        </w:numPr>
        <w:ind w:left="720"/>
        <w:rPr>
          <w:sz w:val="20"/>
          <w:szCs w:val="20"/>
        </w:rPr>
      </w:pPr>
      <w:hyperlink r:id="rId9" w:history="1">
        <w:r w:rsidR="009E3875" w:rsidRPr="00B64948">
          <w:rPr>
            <w:rStyle w:val="Hyperlink"/>
            <w:sz w:val="20"/>
            <w:szCs w:val="20"/>
          </w:rPr>
          <w:t>Bachan’s Japanese BBQ Sauce</w:t>
        </w:r>
      </w:hyperlink>
      <w:r w:rsidR="009E3875">
        <w:rPr>
          <w:sz w:val="20"/>
          <w:szCs w:val="20"/>
          <w:u w:val="single"/>
        </w:rPr>
        <w:t xml:space="preserve"> </w:t>
      </w:r>
      <w:r w:rsidR="00735EC6">
        <w:rPr>
          <w:sz w:val="20"/>
          <w:szCs w:val="20"/>
          <w:u w:val="single"/>
        </w:rPr>
        <w:t xml:space="preserve">has been </w:t>
      </w:r>
      <w:r w:rsidR="009E3875">
        <w:rPr>
          <w:sz w:val="20"/>
          <w:szCs w:val="20"/>
          <w:u w:val="single"/>
        </w:rPr>
        <w:t>chose</w:t>
      </w:r>
      <w:r w:rsidR="00735EC6">
        <w:rPr>
          <w:sz w:val="20"/>
          <w:szCs w:val="20"/>
          <w:u w:val="single"/>
        </w:rPr>
        <w:t>n</w:t>
      </w:r>
      <w:r w:rsidR="009E3875">
        <w:rPr>
          <w:sz w:val="20"/>
          <w:szCs w:val="20"/>
          <w:u w:val="single"/>
        </w:rPr>
        <w:t xml:space="preserve"> for </w:t>
      </w:r>
      <w:r w:rsidR="00B35214" w:rsidRPr="00735EC6">
        <w:rPr>
          <w:b/>
          <w:bCs/>
          <w:sz w:val="20"/>
          <w:szCs w:val="20"/>
          <w:u w:val="single"/>
        </w:rPr>
        <w:t>Best New Product</w:t>
      </w:r>
      <w:r w:rsidR="00B35214" w:rsidRPr="007465B8">
        <w:rPr>
          <w:sz w:val="20"/>
          <w:szCs w:val="20"/>
        </w:rPr>
        <w:t xml:space="preserve"> – a product that demonstrates innovation and a game changing introduction to our industry</w:t>
      </w:r>
      <w:r w:rsidR="00BB7959">
        <w:rPr>
          <w:sz w:val="20"/>
          <w:szCs w:val="20"/>
        </w:rPr>
        <w:t xml:space="preserve">.  Award </w:t>
      </w:r>
      <w:r w:rsidR="00E14737">
        <w:rPr>
          <w:sz w:val="20"/>
          <w:szCs w:val="20"/>
        </w:rPr>
        <w:t xml:space="preserve">will be </w:t>
      </w:r>
      <w:r w:rsidR="00BB7959">
        <w:rPr>
          <w:sz w:val="20"/>
          <w:szCs w:val="20"/>
        </w:rPr>
        <w:t>given by CMPR</w:t>
      </w:r>
      <w:r w:rsidR="00B35214" w:rsidRPr="00B35214">
        <w:rPr>
          <w:sz w:val="20"/>
          <w:szCs w:val="20"/>
          <w:u w:val="single"/>
        </w:rPr>
        <w:t xml:space="preserve"> </w:t>
      </w:r>
    </w:p>
    <w:p w14:paraId="6DFD9C57" w14:textId="6EF37658" w:rsidR="00B35214" w:rsidRDefault="005F7ACD" w:rsidP="00123B0C">
      <w:pPr>
        <w:pStyle w:val="NoSpacing"/>
        <w:numPr>
          <w:ilvl w:val="0"/>
          <w:numId w:val="1"/>
        </w:numPr>
        <w:ind w:left="720"/>
        <w:rPr>
          <w:sz w:val="20"/>
          <w:szCs w:val="20"/>
        </w:rPr>
      </w:pPr>
      <w:hyperlink r:id="rId10" w:history="1">
        <w:r w:rsidR="009E3875" w:rsidRPr="002D2495">
          <w:rPr>
            <w:rStyle w:val="Hyperlink"/>
            <w:sz w:val="20"/>
            <w:szCs w:val="20"/>
          </w:rPr>
          <w:t>Blair Kellison</w:t>
        </w:r>
      </w:hyperlink>
      <w:r w:rsidR="009E3875">
        <w:rPr>
          <w:sz w:val="20"/>
          <w:szCs w:val="20"/>
          <w:u w:val="single"/>
        </w:rPr>
        <w:t xml:space="preserve"> honored for the </w:t>
      </w:r>
      <w:r w:rsidR="00B35214" w:rsidRPr="00735EC6">
        <w:rPr>
          <w:b/>
          <w:bCs/>
          <w:sz w:val="20"/>
          <w:szCs w:val="20"/>
          <w:u w:val="single"/>
        </w:rPr>
        <w:t>People + Community</w:t>
      </w:r>
      <w:r w:rsidR="009E3875" w:rsidRPr="00735EC6">
        <w:rPr>
          <w:b/>
          <w:bCs/>
          <w:sz w:val="20"/>
          <w:szCs w:val="20"/>
          <w:u w:val="single"/>
        </w:rPr>
        <w:t xml:space="preserve"> Award</w:t>
      </w:r>
      <w:r w:rsidR="00B35214" w:rsidRPr="001B45E8">
        <w:rPr>
          <w:sz w:val="20"/>
          <w:szCs w:val="20"/>
        </w:rPr>
        <w:t xml:space="preserve"> - recognizing an individual or organization from the natural, specialty and organic products industry and ecosystem who has made substantial impact in their community</w:t>
      </w:r>
      <w:r w:rsidR="00735EC6">
        <w:rPr>
          <w:sz w:val="20"/>
          <w:szCs w:val="20"/>
        </w:rPr>
        <w:t xml:space="preserve">.  This award will be </w:t>
      </w:r>
      <w:r w:rsidR="00BB7959">
        <w:rPr>
          <w:sz w:val="20"/>
          <w:szCs w:val="20"/>
        </w:rPr>
        <w:t>given by Exchange Bank</w:t>
      </w:r>
    </w:p>
    <w:p w14:paraId="3CAB31B9" w14:textId="77777777" w:rsidR="005F7ACD" w:rsidRDefault="005F7ACD" w:rsidP="00C542C1">
      <w:pPr>
        <w:rPr>
          <w:b/>
          <w:bCs/>
          <w:sz w:val="18"/>
          <w:szCs w:val="18"/>
        </w:rPr>
      </w:pPr>
    </w:p>
    <w:p w14:paraId="4C40C6F0" w14:textId="6393EAFF" w:rsidR="00C542C1" w:rsidRPr="00DA50CC" w:rsidRDefault="00C542C1" w:rsidP="00C542C1">
      <w:pPr>
        <w:rPr>
          <w:sz w:val="18"/>
          <w:szCs w:val="18"/>
        </w:rPr>
      </w:pPr>
      <w:r w:rsidRPr="00DA50CC">
        <w:rPr>
          <w:b/>
          <w:bCs/>
          <w:sz w:val="18"/>
          <w:szCs w:val="18"/>
        </w:rPr>
        <w:t>Straus Family Creamery</w:t>
      </w:r>
      <w:r w:rsidRPr="00DA50CC">
        <w:rPr>
          <w:sz w:val="18"/>
          <w:szCs w:val="18"/>
        </w:rPr>
        <w:t xml:space="preserve">, a mission-driven company, was the first 100% certified organic creamery in the United States, and Founder/CEO Albert Straus’ dairy farm was the first certified organic dairy west of the Mississippi River. The company is being recognized for groundbreaking work that utilizes specific </w:t>
      </w:r>
      <w:hyperlink r:id="rId11" w:history="1">
        <w:r w:rsidRPr="00DA50CC">
          <w:rPr>
            <w:rStyle w:val="Hyperlink"/>
            <w:sz w:val="18"/>
            <w:szCs w:val="18"/>
          </w:rPr>
          <w:t>red seaweed</w:t>
        </w:r>
      </w:hyperlink>
      <w:r w:rsidRPr="00DA50CC">
        <w:rPr>
          <w:color w:val="FF0000"/>
          <w:sz w:val="18"/>
          <w:szCs w:val="18"/>
        </w:rPr>
        <w:t xml:space="preserve"> </w:t>
      </w:r>
      <w:r w:rsidRPr="00DA50CC">
        <w:rPr>
          <w:sz w:val="18"/>
          <w:szCs w:val="18"/>
        </w:rPr>
        <w:t>(Asparagopsis taxiformis) supplements in cows’ feed to dramatically reduce enteric methane emissions (cow burps), a potent greenhouse gas.   This novel feed supplement has the potential to reduce on-farm climate emissions by as much as 40% at local dairies</w:t>
      </w:r>
    </w:p>
    <w:p w14:paraId="20854D0E" w14:textId="38A7332C" w:rsidR="00C542C1" w:rsidRPr="00DA50CC" w:rsidRDefault="00C542C1" w:rsidP="00C542C1">
      <w:pPr>
        <w:rPr>
          <w:sz w:val="18"/>
          <w:szCs w:val="18"/>
        </w:rPr>
      </w:pPr>
      <w:r w:rsidRPr="00DA50CC">
        <w:rPr>
          <w:sz w:val="18"/>
          <w:szCs w:val="18"/>
        </w:rPr>
        <w:t xml:space="preserve">“I’m very honored to be recognized for the work that we are doing to achieve a carbon-neutral dairy farming model.  We are on track for Straus dairy to be carbon neutral by 2023 and working with all of our local supplying dairy farms to achieve the same goal by the end of this decade. This work is at the foundation of sustaining family farms and rural communities in the North Bay.    None of this could be possible without the collaboration of the Straus Family Creamery team, the Straus Dairy employees, and the support of the 10 additional dairy farming families who supply milk to our creamery.” said Albert Straus.    </w:t>
      </w:r>
    </w:p>
    <w:p w14:paraId="19DF4D95" w14:textId="6FAD5950" w:rsidR="00F4292E" w:rsidRDefault="00D76C53" w:rsidP="00D76C53">
      <w:pPr>
        <w:jc w:val="both"/>
        <w:rPr>
          <w:rFonts w:cstheme="minorHAnsi"/>
          <w:color w:val="222222"/>
          <w:sz w:val="18"/>
          <w:szCs w:val="18"/>
          <w:shd w:val="clear" w:color="auto" w:fill="FFFFFF"/>
        </w:rPr>
      </w:pPr>
      <w:r w:rsidRPr="00D76C53">
        <w:rPr>
          <w:rFonts w:cstheme="minorHAnsi"/>
          <w:color w:val="222222"/>
          <w:sz w:val="18"/>
          <w:szCs w:val="18"/>
          <w:shd w:val="clear" w:color="auto" w:fill="FFFFFF"/>
        </w:rPr>
        <w:t xml:space="preserve">"Naturally North Bay is proud to recognize these leaders who are discovering new ways to combat climate change, delivering innovative new products and driving positive impact in our community” said Mike Scheu, Chair of the Board of Directors of Naturally North Bay.  "Mission-driven companies like Straus Family Creamery and Bachan's and values-driven leaders like Blair Kellison are a big part of what makes the North Bay’s Natural products community so special.   </w:t>
      </w:r>
    </w:p>
    <w:p w14:paraId="03254CD4" w14:textId="59E0BC6D" w:rsidR="00F4292E" w:rsidRDefault="00131AAA" w:rsidP="00F4292E">
      <w:pPr>
        <w:jc w:val="both"/>
        <w:rPr>
          <w:sz w:val="18"/>
          <w:szCs w:val="18"/>
        </w:rPr>
      </w:pPr>
      <w:r w:rsidRPr="00E25204">
        <w:rPr>
          <w:sz w:val="18"/>
          <w:szCs w:val="18"/>
        </w:rPr>
        <w:t xml:space="preserve">The </w:t>
      </w:r>
      <w:r w:rsidR="001F42F2">
        <w:rPr>
          <w:sz w:val="18"/>
          <w:szCs w:val="18"/>
        </w:rPr>
        <w:t>Naturally North Bay</w:t>
      </w:r>
      <w:r w:rsidR="00D24F43">
        <w:rPr>
          <w:sz w:val="18"/>
          <w:szCs w:val="18"/>
        </w:rPr>
        <w:t xml:space="preserve"> Celebrate</w:t>
      </w:r>
      <w:r w:rsidRPr="00E25204">
        <w:rPr>
          <w:sz w:val="18"/>
          <w:szCs w:val="18"/>
        </w:rPr>
        <w:t xml:space="preserve"> event will be held </w:t>
      </w:r>
      <w:r w:rsidR="00CD3EF8">
        <w:rPr>
          <w:sz w:val="18"/>
          <w:szCs w:val="18"/>
        </w:rPr>
        <w:t>Thursda</w:t>
      </w:r>
      <w:r w:rsidRPr="00E25204">
        <w:rPr>
          <w:sz w:val="18"/>
          <w:szCs w:val="18"/>
        </w:rPr>
        <w:t xml:space="preserve">y, </w:t>
      </w:r>
      <w:r w:rsidR="00D24F43">
        <w:rPr>
          <w:sz w:val="18"/>
          <w:szCs w:val="18"/>
        </w:rPr>
        <w:t>April 7</w:t>
      </w:r>
      <w:r w:rsidRPr="00E25204">
        <w:rPr>
          <w:sz w:val="18"/>
          <w:szCs w:val="18"/>
        </w:rPr>
        <w:t xml:space="preserve"> from </w:t>
      </w:r>
      <w:r w:rsidR="00D24F43">
        <w:rPr>
          <w:sz w:val="18"/>
          <w:szCs w:val="18"/>
        </w:rPr>
        <w:t>4:30 – 7:00 pm</w:t>
      </w:r>
      <w:r w:rsidRPr="00E25204">
        <w:rPr>
          <w:sz w:val="18"/>
          <w:szCs w:val="18"/>
        </w:rPr>
        <w:t xml:space="preserve"> at the SOMO Village </w:t>
      </w:r>
      <w:r w:rsidR="00D24F43">
        <w:rPr>
          <w:sz w:val="18"/>
          <w:szCs w:val="18"/>
        </w:rPr>
        <w:t>Event Center at Sally Tomatoes</w:t>
      </w:r>
      <w:r w:rsidRPr="00E25204">
        <w:rPr>
          <w:sz w:val="18"/>
          <w:szCs w:val="18"/>
        </w:rPr>
        <w:t xml:space="preserve"> </w:t>
      </w:r>
      <w:r w:rsidR="0062265D" w:rsidRPr="00E25204">
        <w:rPr>
          <w:sz w:val="18"/>
          <w:szCs w:val="18"/>
        </w:rPr>
        <w:t>in Rohnert Park</w:t>
      </w:r>
      <w:r w:rsidRPr="00E25204">
        <w:rPr>
          <w:sz w:val="18"/>
          <w:szCs w:val="18"/>
        </w:rPr>
        <w:t xml:space="preserve">.  </w:t>
      </w:r>
      <w:r w:rsidR="00602DA3" w:rsidRPr="00E25204">
        <w:rPr>
          <w:sz w:val="18"/>
          <w:szCs w:val="18"/>
        </w:rPr>
        <w:t>The event is open to the public and all members of the North Bay specialty food and beverage industry are encouraged to attend</w:t>
      </w:r>
      <w:r w:rsidR="00D24F43">
        <w:rPr>
          <w:sz w:val="18"/>
          <w:szCs w:val="18"/>
        </w:rPr>
        <w:t xml:space="preserve"> and celebrate these industry leaders.</w:t>
      </w:r>
      <w:r w:rsidR="00602DA3" w:rsidRPr="00E25204">
        <w:rPr>
          <w:sz w:val="18"/>
          <w:szCs w:val="18"/>
        </w:rPr>
        <w:t xml:space="preserve"> </w:t>
      </w:r>
    </w:p>
    <w:p w14:paraId="797434AE" w14:textId="0DB15E2B" w:rsidR="00E25204" w:rsidRPr="00E25204" w:rsidRDefault="00131AAA" w:rsidP="00D24F43">
      <w:pPr>
        <w:rPr>
          <w:color w:val="0000FF"/>
          <w:sz w:val="18"/>
          <w:szCs w:val="18"/>
          <w:u w:val="single"/>
        </w:rPr>
      </w:pPr>
      <w:r w:rsidRPr="00E25204">
        <w:rPr>
          <w:sz w:val="18"/>
          <w:szCs w:val="18"/>
        </w:rPr>
        <w:t>For tickets,</w:t>
      </w:r>
      <w:r w:rsidR="00D24F43">
        <w:rPr>
          <w:sz w:val="18"/>
          <w:szCs w:val="18"/>
        </w:rPr>
        <w:t xml:space="preserve"> </w:t>
      </w:r>
      <w:r w:rsidRPr="00E25204">
        <w:rPr>
          <w:sz w:val="18"/>
          <w:szCs w:val="18"/>
        </w:rPr>
        <w:t xml:space="preserve">visit </w:t>
      </w:r>
      <w:hyperlink r:id="rId12" w:history="1">
        <w:r w:rsidR="001850FC" w:rsidRPr="00B64948">
          <w:rPr>
            <w:rStyle w:val="Hyperlink"/>
            <w:sz w:val="18"/>
            <w:szCs w:val="18"/>
          </w:rPr>
          <w:t>https://naturallynorthbay.glueup.com/event/naturally-north-bay-celebrate-51152/?pk_campaign=widget-event-list</w:t>
        </w:r>
      </w:hyperlink>
    </w:p>
    <w:p w14:paraId="6D7C54D9" w14:textId="749A10E7" w:rsidR="00131AAA" w:rsidRDefault="0013725A" w:rsidP="00E25204">
      <w:pPr>
        <w:jc w:val="both"/>
        <w:rPr>
          <w:sz w:val="18"/>
          <w:szCs w:val="18"/>
        </w:rPr>
      </w:pPr>
      <w:r w:rsidRPr="00E25204">
        <w:rPr>
          <w:b/>
          <w:sz w:val="18"/>
          <w:szCs w:val="18"/>
        </w:rPr>
        <w:t>ABOU</w:t>
      </w:r>
      <w:r w:rsidR="00205240">
        <w:rPr>
          <w:b/>
          <w:sz w:val="18"/>
          <w:szCs w:val="18"/>
        </w:rPr>
        <w:t xml:space="preserve">T Naturally North </w:t>
      </w:r>
      <w:r w:rsidR="001F05F2">
        <w:rPr>
          <w:b/>
          <w:sz w:val="18"/>
          <w:szCs w:val="18"/>
        </w:rPr>
        <w:t xml:space="preserve">Bay: </w:t>
      </w:r>
      <w:r w:rsidR="001F05F2" w:rsidRPr="001F05F2">
        <w:rPr>
          <w:bCs/>
          <w:sz w:val="18"/>
          <w:szCs w:val="18"/>
        </w:rPr>
        <w:t>Naturally</w:t>
      </w:r>
      <w:r w:rsidR="00061876">
        <w:rPr>
          <w:sz w:val="18"/>
          <w:szCs w:val="18"/>
        </w:rPr>
        <w:t xml:space="preserve"> North Bay </w:t>
      </w:r>
      <w:r w:rsidR="008A531A">
        <w:rPr>
          <w:sz w:val="18"/>
          <w:szCs w:val="18"/>
        </w:rPr>
        <w:t>is an</w:t>
      </w:r>
      <w:r w:rsidR="005F59F1" w:rsidRPr="00E25204">
        <w:rPr>
          <w:sz w:val="18"/>
          <w:szCs w:val="18"/>
        </w:rPr>
        <w:t xml:space="preserve"> independent </w:t>
      </w:r>
      <w:r w:rsidR="0080554A" w:rsidRPr="00E25204">
        <w:rPr>
          <w:sz w:val="18"/>
          <w:szCs w:val="18"/>
        </w:rPr>
        <w:t xml:space="preserve">non-profit trade association </w:t>
      </w:r>
      <w:r w:rsidR="001C6B6D">
        <w:rPr>
          <w:sz w:val="18"/>
          <w:szCs w:val="18"/>
        </w:rPr>
        <w:t xml:space="preserve">(formerly known as North Bay Food Industry Group “FIG”) </w:t>
      </w:r>
      <w:r w:rsidR="00021D1B">
        <w:rPr>
          <w:sz w:val="18"/>
          <w:szCs w:val="18"/>
        </w:rPr>
        <w:t xml:space="preserve">whose purpose is to </w:t>
      </w:r>
      <w:r w:rsidR="008A7D87">
        <w:rPr>
          <w:sz w:val="18"/>
          <w:szCs w:val="18"/>
        </w:rPr>
        <w:t xml:space="preserve">foster a thriving natural products industry in the North Bay.  Naturally North Bay </w:t>
      </w:r>
      <w:r w:rsidR="0080554A" w:rsidRPr="00E25204">
        <w:rPr>
          <w:sz w:val="18"/>
          <w:szCs w:val="18"/>
        </w:rPr>
        <w:t>enjoys a growing membership, including founding companies such as Amy’s Kitchen, La Tortilla Factory, Traditional Medicinals, Straus Family Creamery, Cowgirl Creamery/Tomales Bay Foods, Clover S</w:t>
      </w:r>
      <w:r w:rsidR="005F59F1" w:rsidRPr="00E25204">
        <w:rPr>
          <w:sz w:val="18"/>
          <w:szCs w:val="18"/>
        </w:rPr>
        <w:t>onoma</w:t>
      </w:r>
      <w:r w:rsidR="0080554A" w:rsidRPr="00E25204">
        <w:rPr>
          <w:sz w:val="18"/>
          <w:szCs w:val="18"/>
        </w:rPr>
        <w:t xml:space="preserve">, Redwood Hill Farm and Creamery, </w:t>
      </w:r>
      <w:r w:rsidR="005F59F1" w:rsidRPr="00E25204">
        <w:rPr>
          <w:sz w:val="18"/>
          <w:szCs w:val="18"/>
        </w:rPr>
        <w:t xml:space="preserve">North Coast Organic, </w:t>
      </w:r>
      <w:r w:rsidR="0080554A" w:rsidRPr="00E25204">
        <w:rPr>
          <w:sz w:val="18"/>
          <w:szCs w:val="18"/>
        </w:rPr>
        <w:t xml:space="preserve">and Guayaki.  </w:t>
      </w:r>
      <w:r w:rsidR="008A7D87">
        <w:rPr>
          <w:sz w:val="18"/>
          <w:szCs w:val="18"/>
        </w:rPr>
        <w:t xml:space="preserve">In 2021 </w:t>
      </w:r>
      <w:r w:rsidR="0074565D">
        <w:rPr>
          <w:sz w:val="18"/>
          <w:szCs w:val="18"/>
        </w:rPr>
        <w:t xml:space="preserve">FIG affiliated with the national organization Naturally Network which it has helped to establish and changed its name to Naturally North Bay.  </w:t>
      </w:r>
      <w:r w:rsidR="0080554A" w:rsidRPr="00E25204">
        <w:rPr>
          <w:sz w:val="18"/>
          <w:szCs w:val="18"/>
        </w:rPr>
        <w:t xml:space="preserve">This year’s </w:t>
      </w:r>
      <w:r w:rsidR="001C6B6D">
        <w:rPr>
          <w:sz w:val="18"/>
          <w:szCs w:val="18"/>
        </w:rPr>
        <w:t>Celebrate! event</w:t>
      </w:r>
      <w:r w:rsidR="00DA1D59">
        <w:rPr>
          <w:sz w:val="18"/>
          <w:szCs w:val="18"/>
        </w:rPr>
        <w:t xml:space="preserve"> honors the values of the Naturally North Bay organization and</w:t>
      </w:r>
      <w:r w:rsidR="001C6B6D">
        <w:rPr>
          <w:sz w:val="18"/>
          <w:szCs w:val="18"/>
        </w:rPr>
        <w:t xml:space="preserve"> </w:t>
      </w:r>
      <w:r w:rsidR="00021D1B">
        <w:rPr>
          <w:sz w:val="18"/>
          <w:szCs w:val="18"/>
        </w:rPr>
        <w:t xml:space="preserve">takes the place of the former FIG </w:t>
      </w:r>
      <w:r w:rsidR="0080554A" w:rsidRPr="00E25204">
        <w:rPr>
          <w:sz w:val="18"/>
          <w:szCs w:val="18"/>
        </w:rPr>
        <w:t xml:space="preserve">Pioneer Awards </w:t>
      </w:r>
      <w:r w:rsidR="00021D1B">
        <w:rPr>
          <w:sz w:val="18"/>
          <w:szCs w:val="18"/>
        </w:rPr>
        <w:t xml:space="preserve">which for six years honored the </w:t>
      </w:r>
      <w:r w:rsidR="00FC77F4" w:rsidRPr="00E25204">
        <w:rPr>
          <w:sz w:val="18"/>
          <w:szCs w:val="18"/>
        </w:rPr>
        <w:t xml:space="preserve">legendary </w:t>
      </w:r>
      <w:r w:rsidR="00021D1B">
        <w:rPr>
          <w:sz w:val="18"/>
          <w:szCs w:val="18"/>
        </w:rPr>
        <w:t>founders and leaders</w:t>
      </w:r>
      <w:r w:rsidR="00FC77F4" w:rsidRPr="00E25204">
        <w:rPr>
          <w:sz w:val="18"/>
          <w:szCs w:val="18"/>
        </w:rPr>
        <w:t xml:space="preserve"> of the specialty food and beverage industry in the </w:t>
      </w:r>
      <w:r w:rsidR="008A531A">
        <w:rPr>
          <w:sz w:val="18"/>
          <w:szCs w:val="18"/>
        </w:rPr>
        <w:t xml:space="preserve">North Bay </w:t>
      </w:r>
      <w:r w:rsidR="00FC77F4" w:rsidRPr="00E25204">
        <w:rPr>
          <w:sz w:val="18"/>
          <w:szCs w:val="18"/>
        </w:rPr>
        <w:t xml:space="preserve">region.  </w:t>
      </w:r>
    </w:p>
    <w:sectPr w:rsidR="00131AA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97823" w14:textId="77777777" w:rsidR="00FA558B" w:rsidRDefault="00FA558B" w:rsidP="0062265D">
      <w:pPr>
        <w:spacing w:after="0" w:line="240" w:lineRule="auto"/>
      </w:pPr>
      <w:r>
        <w:separator/>
      </w:r>
    </w:p>
  </w:endnote>
  <w:endnote w:type="continuationSeparator" w:id="0">
    <w:p w14:paraId="01FBADFE" w14:textId="77777777" w:rsidR="00FA558B" w:rsidRDefault="00FA558B" w:rsidP="00622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9BBD7" w14:textId="77777777" w:rsidR="00FA558B" w:rsidRDefault="00FA558B" w:rsidP="0062265D">
      <w:pPr>
        <w:spacing w:after="0" w:line="240" w:lineRule="auto"/>
      </w:pPr>
      <w:r>
        <w:separator/>
      </w:r>
    </w:p>
  </w:footnote>
  <w:footnote w:type="continuationSeparator" w:id="0">
    <w:p w14:paraId="1D68AE17" w14:textId="77777777" w:rsidR="00FA558B" w:rsidRDefault="00FA558B" w:rsidP="006226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46592" w14:textId="5530E689" w:rsidR="008A531A" w:rsidRDefault="008A531A" w:rsidP="0062265D">
    <w:pPr>
      <w:pStyle w:val="Header"/>
      <w:jc w:val="center"/>
    </w:pPr>
    <w:r>
      <w:rPr>
        <w:noProof/>
      </w:rPr>
      <w:drawing>
        <wp:inline distT="0" distB="0" distL="0" distR="0" wp14:anchorId="2EA233B0" wp14:editId="22BAED96">
          <wp:extent cx="905256" cy="4019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05256" cy="401933"/>
                  </a:xfrm>
                  <a:prstGeom prst="rect">
                    <a:avLst/>
                  </a:prstGeom>
                </pic:spPr>
              </pic:pic>
            </a:graphicData>
          </a:graphic>
        </wp:inline>
      </w:drawing>
    </w:r>
  </w:p>
  <w:p w14:paraId="1C978694" w14:textId="77777777" w:rsidR="008A531A" w:rsidRDefault="008A53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CE0E5A"/>
    <w:multiLevelType w:val="hybridMultilevel"/>
    <w:tmpl w:val="1D4653C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jQyMTYzMDQ1MDRQ0lEKTi0uzszPAykwrgUAyMR2LywAAAA="/>
  </w:docVars>
  <w:rsids>
    <w:rsidRoot w:val="005E6CB8"/>
    <w:rsid w:val="00021D1B"/>
    <w:rsid w:val="00061876"/>
    <w:rsid w:val="000957BE"/>
    <w:rsid w:val="001165DB"/>
    <w:rsid w:val="00120D63"/>
    <w:rsid w:val="00131AAA"/>
    <w:rsid w:val="0013725A"/>
    <w:rsid w:val="00165921"/>
    <w:rsid w:val="001850FC"/>
    <w:rsid w:val="001B45E8"/>
    <w:rsid w:val="001C6B6D"/>
    <w:rsid w:val="001F05F2"/>
    <w:rsid w:val="001F42F2"/>
    <w:rsid w:val="00205240"/>
    <w:rsid w:val="0025187E"/>
    <w:rsid w:val="00295DA5"/>
    <w:rsid w:val="002D2495"/>
    <w:rsid w:val="002D7FFA"/>
    <w:rsid w:val="003874AC"/>
    <w:rsid w:val="003E48A4"/>
    <w:rsid w:val="0040502E"/>
    <w:rsid w:val="00455C09"/>
    <w:rsid w:val="004D5692"/>
    <w:rsid w:val="004E02F3"/>
    <w:rsid w:val="005212D6"/>
    <w:rsid w:val="005766B7"/>
    <w:rsid w:val="005E6CB8"/>
    <w:rsid w:val="005F59F1"/>
    <w:rsid w:val="005F7ACD"/>
    <w:rsid w:val="006009F4"/>
    <w:rsid w:val="00602DA3"/>
    <w:rsid w:val="006064D5"/>
    <w:rsid w:val="0062265D"/>
    <w:rsid w:val="00735EC6"/>
    <w:rsid w:val="0074565D"/>
    <w:rsid w:val="0075241B"/>
    <w:rsid w:val="007E5EA0"/>
    <w:rsid w:val="007F7F28"/>
    <w:rsid w:val="0080554A"/>
    <w:rsid w:val="00806F81"/>
    <w:rsid w:val="0084131F"/>
    <w:rsid w:val="008A531A"/>
    <w:rsid w:val="008A632F"/>
    <w:rsid w:val="008A7D87"/>
    <w:rsid w:val="008F6149"/>
    <w:rsid w:val="00912EEE"/>
    <w:rsid w:val="00977E6B"/>
    <w:rsid w:val="009A046F"/>
    <w:rsid w:val="009E3875"/>
    <w:rsid w:val="009F42E8"/>
    <w:rsid w:val="00A108CD"/>
    <w:rsid w:val="00A60BA4"/>
    <w:rsid w:val="00AC0E20"/>
    <w:rsid w:val="00AE5D77"/>
    <w:rsid w:val="00AF3633"/>
    <w:rsid w:val="00B35214"/>
    <w:rsid w:val="00B64948"/>
    <w:rsid w:val="00BA6764"/>
    <w:rsid w:val="00BB7959"/>
    <w:rsid w:val="00BE2552"/>
    <w:rsid w:val="00C51EEE"/>
    <w:rsid w:val="00C542C1"/>
    <w:rsid w:val="00CD3EF8"/>
    <w:rsid w:val="00D137BC"/>
    <w:rsid w:val="00D1716A"/>
    <w:rsid w:val="00D24F43"/>
    <w:rsid w:val="00D7049B"/>
    <w:rsid w:val="00D76C53"/>
    <w:rsid w:val="00D9065E"/>
    <w:rsid w:val="00DA1D59"/>
    <w:rsid w:val="00DA50CC"/>
    <w:rsid w:val="00DA5269"/>
    <w:rsid w:val="00DE0752"/>
    <w:rsid w:val="00E14737"/>
    <w:rsid w:val="00E17B75"/>
    <w:rsid w:val="00E25204"/>
    <w:rsid w:val="00E60597"/>
    <w:rsid w:val="00ED5234"/>
    <w:rsid w:val="00F2328E"/>
    <w:rsid w:val="00F33DF6"/>
    <w:rsid w:val="00F36003"/>
    <w:rsid w:val="00F360B1"/>
    <w:rsid w:val="00F4292E"/>
    <w:rsid w:val="00F955B7"/>
    <w:rsid w:val="00FA558B"/>
    <w:rsid w:val="00FC77F4"/>
    <w:rsid w:val="00FF5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2A4C9"/>
  <w15:chartTrackingRefBased/>
  <w15:docId w15:val="{F6F4B858-9332-4883-BCD3-2DBC27320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1AAA"/>
    <w:rPr>
      <w:color w:val="0000FF"/>
      <w:u w:val="single"/>
    </w:rPr>
  </w:style>
  <w:style w:type="character" w:customStyle="1" w:styleId="UnresolvedMention1">
    <w:name w:val="Unresolved Mention1"/>
    <w:basedOn w:val="DefaultParagraphFont"/>
    <w:uiPriority w:val="99"/>
    <w:semiHidden/>
    <w:unhideWhenUsed/>
    <w:rsid w:val="0013725A"/>
    <w:rPr>
      <w:color w:val="808080"/>
      <w:shd w:val="clear" w:color="auto" w:fill="E6E6E6"/>
    </w:rPr>
  </w:style>
  <w:style w:type="paragraph" w:styleId="NoSpacing">
    <w:name w:val="No Spacing"/>
    <w:uiPriority w:val="1"/>
    <w:qFormat/>
    <w:rsid w:val="00FC77F4"/>
    <w:pPr>
      <w:spacing w:after="0" w:line="240" w:lineRule="auto"/>
    </w:pPr>
  </w:style>
  <w:style w:type="paragraph" w:styleId="Header">
    <w:name w:val="header"/>
    <w:basedOn w:val="Normal"/>
    <w:link w:val="HeaderChar"/>
    <w:uiPriority w:val="99"/>
    <w:unhideWhenUsed/>
    <w:rsid w:val="006226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65D"/>
  </w:style>
  <w:style w:type="paragraph" w:styleId="Footer">
    <w:name w:val="footer"/>
    <w:basedOn w:val="Normal"/>
    <w:link w:val="FooterChar"/>
    <w:uiPriority w:val="99"/>
    <w:unhideWhenUsed/>
    <w:rsid w:val="006226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65D"/>
  </w:style>
  <w:style w:type="paragraph" w:styleId="BalloonText">
    <w:name w:val="Balloon Text"/>
    <w:basedOn w:val="Normal"/>
    <w:link w:val="BalloonTextChar"/>
    <w:uiPriority w:val="99"/>
    <w:semiHidden/>
    <w:unhideWhenUsed/>
    <w:rsid w:val="00F360B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60B1"/>
    <w:rPr>
      <w:rFonts w:ascii="Times New Roman" w:hAnsi="Times New Roman" w:cs="Times New Roman"/>
      <w:sz w:val="18"/>
      <w:szCs w:val="18"/>
    </w:rPr>
  </w:style>
  <w:style w:type="character" w:styleId="UnresolvedMention">
    <w:name w:val="Unresolved Mention"/>
    <w:basedOn w:val="DefaultParagraphFont"/>
    <w:uiPriority w:val="99"/>
    <w:rsid w:val="00295D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0121">
      <w:bodyDiv w:val="1"/>
      <w:marLeft w:val="0"/>
      <w:marRight w:val="0"/>
      <w:marTop w:val="0"/>
      <w:marBottom w:val="0"/>
      <w:divBdr>
        <w:top w:val="none" w:sz="0" w:space="0" w:color="auto"/>
        <w:left w:val="none" w:sz="0" w:space="0" w:color="auto"/>
        <w:bottom w:val="none" w:sz="0" w:space="0" w:color="auto"/>
        <w:right w:val="none" w:sz="0" w:space="0" w:color="auto"/>
      </w:divBdr>
    </w:div>
    <w:div w:id="1265042521">
      <w:bodyDiv w:val="1"/>
      <w:marLeft w:val="0"/>
      <w:marRight w:val="0"/>
      <w:marTop w:val="0"/>
      <w:marBottom w:val="0"/>
      <w:divBdr>
        <w:top w:val="none" w:sz="0" w:space="0" w:color="auto"/>
        <w:left w:val="none" w:sz="0" w:space="0" w:color="auto"/>
        <w:bottom w:val="none" w:sz="0" w:space="0" w:color="auto"/>
        <w:right w:val="none" w:sz="0" w:space="0" w:color="auto"/>
      </w:divBdr>
    </w:div>
    <w:div w:id="1927499489">
      <w:bodyDiv w:val="1"/>
      <w:marLeft w:val="0"/>
      <w:marRight w:val="0"/>
      <w:marTop w:val="0"/>
      <w:marBottom w:val="0"/>
      <w:divBdr>
        <w:top w:val="none" w:sz="0" w:space="0" w:color="auto"/>
        <w:left w:val="none" w:sz="0" w:space="0" w:color="auto"/>
        <w:bottom w:val="none" w:sz="0" w:space="0" w:color="auto"/>
        <w:right w:val="none" w:sz="0" w:space="0" w:color="auto"/>
      </w:divBdr>
    </w:div>
    <w:div w:id="1978800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rausfamilycreamery.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arolyn@northbayfig.org" TargetMode="External"/><Relationship Id="rId12" Type="http://schemas.openxmlformats.org/officeDocument/2006/relationships/hyperlink" Target="https://naturallynorthbay.glueup.com/event/naturally-north-bay-celebrate-51152/?pk_campaign=widget-event-li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rausfamilycreamery.com/straus-dairy-farm-and-blue-ocean-barns-demonstrate-a-dramatic-climate-change-solution-in-dairy-farm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linkedin.com/in/blair-kellison-7078b8/" TargetMode="External"/><Relationship Id="rId4" Type="http://schemas.openxmlformats.org/officeDocument/2006/relationships/webSettings" Target="webSettings.xml"/><Relationship Id="rId9" Type="http://schemas.openxmlformats.org/officeDocument/2006/relationships/hyperlink" Target="https://bachans.com/pages/our-story"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tark</dc:creator>
  <cp:keywords/>
  <dc:description/>
  <cp:lastModifiedBy>Carolyn Stark</cp:lastModifiedBy>
  <cp:revision>3</cp:revision>
  <dcterms:created xsi:type="dcterms:W3CDTF">2022-03-24T17:05:00Z</dcterms:created>
  <dcterms:modified xsi:type="dcterms:W3CDTF">2022-03-24T17:07:00Z</dcterms:modified>
</cp:coreProperties>
</file>